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CD002" w14:textId="7EFA32D1" w:rsidR="003F1A52" w:rsidRDefault="00A626AE" w:rsidP="0091579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jc w:val="center"/>
        <w:rPr>
          <w:rFonts w:eastAsia="標楷體"/>
          <w:b/>
          <w:bCs/>
          <w:kern w:val="2"/>
          <w:sz w:val="32"/>
          <w:szCs w:val="32"/>
          <w:bdr w:val="none" w:sz="0" w:space="0" w:color="auto"/>
          <w:lang w:eastAsia="zh-TW"/>
        </w:rPr>
      </w:pPr>
      <w:r w:rsidRPr="00A626AE">
        <w:rPr>
          <w:rFonts w:eastAsia="標楷體"/>
          <w:b/>
          <w:bCs/>
          <w:kern w:val="2"/>
          <w:sz w:val="32"/>
          <w:szCs w:val="32"/>
          <w:bdr w:val="none" w:sz="0" w:space="0" w:color="auto"/>
          <w:lang w:eastAsia="zh-TW"/>
        </w:rPr>
        <w:t>《費肋孟書》</w:t>
      </w:r>
      <w:r w:rsidR="0081544D" w:rsidRPr="00835638">
        <w:rPr>
          <w:rFonts w:eastAsia="標楷體"/>
          <w:b/>
          <w:bCs/>
          <w:kern w:val="2"/>
          <w:sz w:val="32"/>
          <w:szCs w:val="32"/>
          <w:bdr w:val="none" w:sz="0" w:space="0" w:color="auto"/>
          <w:lang w:eastAsia="zh-TW"/>
        </w:rPr>
        <w:t>的形式與類型批判</w:t>
      </w:r>
    </w:p>
    <w:p w14:paraId="5F7C7E99" w14:textId="77777777" w:rsidR="00707C47" w:rsidRPr="00707C47" w:rsidRDefault="00707C47" w:rsidP="0091579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jc w:val="center"/>
        <w:rPr>
          <w:rFonts w:eastAsia="標楷體"/>
          <w:b/>
          <w:bCs/>
          <w:kern w:val="2"/>
          <w:sz w:val="32"/>
          <w:szCs w:val="32"/>
          <w:bdr w:val="none" w:sz="0" w:space="0" w:color="auto"/>
          <w:lang w:eastAsia="zh-TW"/>
        </w:rPr>
      </w:pPr>
    </w:p>
    <w:p w14:paraId="180C1957" w14:textId="77777777" w:rsidR="00915794" w:rsidRPr="00835638" w:rsidRDefault="00915794" w:rsidP="00915794">
      <w:pPr>
        <w:pStyle w:val="1"/>
        <w:numPr>
          <w:ilvl w:val="0"/>
          <w:numId w:val="0"/>
        </w:numPr>
        <w:tabs>
          <w:tab w:val="left" w:pos="709"/>
          <w:tab w:val="left" w:pos="851"/>
        </w:tabs>
        <w:spacing w:before="100" w:after="100" w:line="240" w:lineRule="auto"/>
        <w:ind w:left="567" w:hanging="567"/>
        <w:rPr>
          <w:rFonts w:ascii="Times New Roman" w:eastAsia="標楷體" w:hAnsi="Times New Roman"/>
          <w:sz w:val="28"/>
          <w:szCs w:val="28"/>
        </w:rPr>
      </w:pPr>
      <w:r w:rsidRPr="00835638">
        <w:rPr>
          <w:rFonts w:ascii="Times New Roman" w:eastAsia="標楷體" w:hAnsi="Times New Roman"/>
          <w:sz w:val="28"/>
          <w:szCs w:val="28"/>
        </w:rPr>
        <w:t>前言</w:t>
      </w:r>
    </w:p>
    <w:p w14:paraId="7BB78660" w14:textId="77777777" w:rsidR="00A626AE" w:rsidRPr="000D216B" w:rsidRDefault="00915794" w:rsidP="000D216B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古典時代</w:t>
      </w:r>
      <w:r w:rsidR="00A626AE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的寫作</w:t>
      </w:r>
      <w:r w:rsidR="00D177E6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格式</w:t>
      </w:r>
      <w:r w:rsidR="00A626AE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甚</w:t>
      </w:r>
      <w:r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為嚴格</w:t>
      </w:r>
    </w:p>
    <w:p w14:paraId="66C73333" w14:textId="77777777" w:rsidR="00A626AE" w:rsidRPr="000D216B" w:rsidRDefault="00915794" w:rsidP="000D216B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保祿</w:t>
      </w:r>
      <w:r w:rsidR="00A626AE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的信件</w:t>
      </w:r>
      <w:r w:rsidR="00A626AE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一方面</w:t>
      </w:r>
      <w:r w:rsidR="00A626AE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綜合</w:t>
      </w:r>
      <w:r w:rsidR="00D177E6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希臘與猶太信件文學類型</w:t>
      </w:r>
      <w:r w:rsidR="00A626AE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</w:t>
      </w:r>
      <w:r w:rsidR="00D177E6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所有元素</w:t>
      </w:r>
      <w:r w:rsidR="00D177E6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，</w:t>
      </w:r>
      <w:r w:rsidR="00A626AE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另一方面也開</w:t>
      </w:r>
      <w:r w:rsidR="00D177E6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創出自己獨特的</w:t>
      </w:r>
      <w:r w:rsidR="00D177E6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</w:t>
      </w:r>
      <w:r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風格（形式）</w:t>
      </w:r>
    </w:p>
    <w:p w14:paraId="6B631DF8" w14:textId="56F7E832" w:rsidR="00707C47" w:rsidRDefault="00A626AE" w:rsidP="000D216B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篇幅短小的</w:t>
      </w:r>
      <w:r w:rsidR="00915794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費肋孟書》非常適合</w:t>
      </w:r>
      <w:r w:rsidR="00D177E6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用來</w:t>
      </w:r>
      <w:r w:rsidR="00D177E6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展現保祿</w:t>
      </w:r>
      <w:r w:rsidR="00D177E6" w:rsidRPr="000D21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</w:t>
      </w:r>
      <w:r w:rsidR="00915794" w:rsidRPr="000D216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的寫作風格</w:t>
      </w:r>
    </w:p>
    <w:p w14:paraId="7F939B94" w14:textId="77777777" w:rsidR="000D216B" w:rsidRPr="000D216B" w:rsidRDefault="000D216B" w:rsidP="000D216B">
      <w:pPr>
        <w:pStyle w:val="2"/>
        <w:spacing w:beforeLines="50" w:before="120" w:afterLines="50" w:after="120" w:line="360" w:lineRule="exact"/>
        <w:ind w:left="964"/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</w:pPr>
      <w:bookmarkStart w:id="0" w:name="_GoBack"/>
      <w:bookmarkEnd w:id="0"/>
    </w:p>
    <w:p w14:paraId="5149F0C9" w14:textId="5CC0CC1B" w:rsidR="003F1A52" w:rsidRPr="00835638" w:rsidRDefault="0081544D" w:rsidP="002C11AE">
      <w:pPr>
        <w:pStyle w:val="1"/>
        <w:numPr>
          <w:ilvl w:val="0"/>
          <w:numId w:val="4"/>
        </w:numPr>
        <w:tabs>
          <w:tab w:val="left" w:pos="851"/>
          <w:tab w:val="left" w:pos="993"/>
        </w:tabs>
        <w:spacing w:before="100" w:after="100" w:line="240" w:lineRule="auto"/>
        <w:ind w:leftChars="295" w:left="1417" w:hanging="709"/>
        <w:rPr>
          <w:rFonts w:ascii="Times New Roman" w:eastAsia="標楷體" w:hAnsi="Times New Roman"/>
          <w:sz w:val="28"/>
          <w:szCs w:val="28"/>
        </w:rPr>
      </w:pPr>
      <w:r w:rsidRPr="00835638">
        <w:rPr>
          <w:rFonts w:ascii="Times New Roman" w:eastAsia="標楷體" w:hAnsi="Times New Roman"/>
          <w:sz w:val="28"/>
          <w:szCs w:val="28"/>
        </w:rPr>
        <w:t>宏觀</w:t>
      </w:r>
      <w:r w:rsidR="00E92887" w:rsidRPr="00835638">
        <w:rPr>
          <w:rFonts w:ascii="Times New Roman" w:eastAsia="標楷體" w:hAnsi="Times New Roman"/>
          <w:sz w:val="28"/>
          <w:szCs w:val="28"/>
        </w:rPr>
        <w:t>的</w:t>
      </w:r>
      <w:r w:rsidR="00A63441" w:rsidRPr="00835638">
        <w:rPr>
          <w:rFonts w:ascii="Times New Roman" w:eastAsia="標楷體" w:hAnsi="Times New Roman"/>
          <w:sz w:val="28"/>
          <w:szCs w:val="28"/>
        </w:rPr>
        <w:t>結構</w:t>
      </w:r>
    </w:p>
    <w:p w14:paraId="1CA729FC" w14:textId="5CC6F262" w:rsidR="003F1A52" w:rsidRPr="00835638" w:rsidRDefault="00A63441" w:rsidP="002C11AE">
      <w:pPr>
        <w:pStyle w:val="a9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="100" w:beforeAutospacing="1" w:after="100" w:afterAutospacing="1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《</w:t>
      </w:r>
      <w:r w:rsidRPr="00A626AE">
        <w:rPr>
          <w:rFonts w:eastAsia="新細明體"/>
          <w:kern w:val="2"/>
          <w:bdr w:val="none" w:sz="0" w:space="0" w:color="auto"/>
          <w:lang w:eastAsia="zh-TW"/>
        </w:rPr>
        <w:t>費肋孟書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》依循</w:t>
      </w:r>
      <w:r w:rsidR="00A626AE" w:rsidRPr="00835638">
        <w:rPr>
          <w:rFonts w:eastAsia="新細明體"/>
          <w:kern w:val="2"/>
          <w:bdr w:val="none" w:sz="0" w:space="0" w:color="auto"/>
          <w:lang w:eastAsia="zh-TW"/>
        </w:rPr>
        <w:t>正式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書信文學類型的三重的結構</w:t>
      </w:r>
      <w:r w:rsidR="0081544D" w:rsidRPr="00835638">
        <w:rPr>
          <w:rFonts w:eastAsia="新細明體"/>
          <w:kern w:val="2"/>
          <w:bdr w:val="none" w:sz="0" w:space="0" w:color="auto"/>
          <w:lang w:eastAsia="zh-TW"/>
        </w:rPr>
        <w:t>：</w:t>
      </w:r>
    </w:p>
    <w:p w14:paraId="54026FA7" w14:textId="77777777" w:rsidR="003F1A52" w:rsidRPr="00835638" w:rsidRDefault="0081544D" w:rsidP="002C11AE">
      <w:pPr>
        <w:pStyle w:val="a9"/>
        <w:widowControl w:val="0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="100" w:beforeAutospacing="1" w:after="100" w:afterAutospacing="1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開頭（序言）</w:t>
      </w:r>
    </w:p>
    <w:p w14:paraId="7C8241F7" w14:textId="77777777" w:rsidR="003F1A52" w:rsidRPr="00835638" w:rsidRDefault="0081544D" w:rsidP="002C11AE">
      <w:pPr>
        <w:pStyle w:val="a9"/>
        <w:widowControl w:val="0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="100" w:beforeAutospacing="1" w:after="100" w:afterAutospacing="1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主體</w:t>
      </w:r>
    </w:p>
    <w:p w14:paraId="5329CCEB" w14:textId="1E329A7C" w:rsidR="003F1A52" w:rsidRPr="00835638" w:rsidRDefault="0081544D" w:rsidP="002C11AE">
      <w:pPr>
        <w:pStyle w:val="a9"/>
        <w:widowControl w:val="0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="100" w:beforeAutospacing="1" w:after="100" w:afterAutospacing="1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結尾</w:t>
      </w:r>
    </w:p>
    <w:p w14:paraId="05A72426" w14:textId="5F0CEFB1" w:rsidR="003F1A52" w:rsidRPr="00835638" w:rsidRDefault="003351EB" w:rsidP="002C11AE">
      <w:pPr>
        <w:pStyle w:val="a9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="100" w:beforeAutospacing="1" w:after="100" w:afterAutospacing="1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《</w:t>
      </w:r>
      <w:r w:rsidRPr="00A626AE">
        <w:rPr>
          <w:rFonts w:eastAsia="新細明體"/>
          <w:kern w:val="2"/>
          <w:bdr w:val="none" w:sz="0" w:space="0" w:color="auto"/>
          <w:lang w:eastAsia="zh-TW"/>
        </w:rPr>
        <w:t>費肋孟書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》的</w:t>
      </w:r>
      <w:r w:rsidR="00A626AE">
        <w:rPr>
          <w:rFonts w:eastAsia="新細明體" w:hint="eastAsia"/>
          <w:kern w:val="2"/>
          <w:bdr w:val="none" w:sz="0" w:space="0" w:color="auto"/>
          <w:lang w:eastAsia="zh-TW"/>
        </w:rPr>
        <w:t>細部</w:t>
      </w:r>
      <w:r w:rsidR="0081544D" w:rsidRPr="00835638">
        <w:rPr>
          <w:rFonts w:eastAsia="新細明體"/>
          <w:kern w:val="2"/>
          <w:bdr w:val="none" w:sz="0" w:space="0" w:color="auto"/>
          <w:lang w:eastAsia="zh-TW"/>
        </w:rPr>
        <w:t>結構：</w:t>
      </w:r>
    </w:p>
    <w:p w14:paraId="72B23B0A" w14:textId="0F62B0B5" w:rsidR="003351EB" w:rsidRPr="00835638" w:rsidRDefault="003351EB" w:rsidP="002C11AE">
      <w:pPr>
        <w:pStyle w:val="a9"/>
        <w:widowControl w:val="0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Lines="50" w:before="120" w:afterLines="50" w:after="120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開頭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1-9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5821DAD5" w14:textId="66615D94" w:rsidR="003351EB" w:rsidRPr="00835638" w:rsidRDefault="003351EB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信頭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1-3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404FEDC1" w14:textId="02AA5B28" w:rsidR="003351EB" w:rsidRPr="00835638" w:rsidRDefault="003351EB" w:rsidP="002C11AE">
      <w:pPr>
        <w:pStyle w:val="a9"/>
        <w:widowControl w:val="0"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60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寄信人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1a-b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5C77C414" w14:textId="351CDFD4" w:rsidR="003351EB" w:rsidRPr="00835638" w:rsidRDefault="003351EB" w:rsidP="002C11AE">
      <w:pPr>
        <w:pStyle w:val="a9"/>
        <w:widowControl w:val="0"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60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收信人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1c-2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4DF931C1" w14:textId="33FDB903" w:rsidR="003351EB" w:rsidRPr="00835638" w:rsidRDefault="003351EB" w:rsidP="002C11AE">
      <w:pPr>
        <w:pStyle w:val="a9"/>
        <w:widowControl w:val="0"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60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問候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3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27AF890D" w14:textId="07740013" w:rsidR="003351EB" w:rsidRPr="00835638" w:rsidRDefault="003351EB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感恩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4-7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08338EA1" w14:textId="43874C94" w:rsidR="003351EB" w:rsidRPr="00835638" w:rsidRDefault="003351EB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自我推薦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8-9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3A8FE159" w14:textId="77777777" w:rsidR="003351EB" w:rsidRPr="00835638" w:rsidRDefault="003351EB" w:rsidP="002C11AE">
      <w:pPr>
        <w:pStyle w:val="a9"/>
        <w:widowControl w:val="0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Lines="50" w:before="120" w:afterLines="50" w:after="120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主體</w:t>
      </w:r>
    </w:p>
    <w:p w14:paraId="3CC4F0C5" w14:textId="1CB55411" w:rsidR="003351EB" w:rsidRPr="00835638" w:rsidRDefault="003351EB" w:rsidP="002C11AE">
      <w:pPr>
        <w:pStyle w:val="a9"/>
        <w:widowControl w:val="0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beforeLines="50" w:before="120" w:afterLines="50" w:after="120" w:line="360" w:lineRule="exact"/>
        <w:ind w:leftChars="0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書信結尾</w:t>
      </w:r>
    </w:p>
    <w:p w14:paraId="7366E06C" w14:textId="1A5C7922" w:rsidR="00966D1C" w:rsidRPr="00835638" w:rsidRDefault="00966D1C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結論的勸勉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21-22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689FDC66" w14:textId="1D104585" w:rsidR="00966D1C" w:rsidRPr="00835638" w:rsidRDefault="00966D1C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轉達他人問候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23-24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57C8563C" w14:textId="64BDF5A7" w:rsidR="003351EB" w:rsidRPr="00835638" w:rsidRDefault="00966D1C" w:rsidP="002C11AE">
      <w:pPr>
        <w:pStyle w:val="a9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spacing w:line="360" w:lineRule="exact"/>
        <w:ind w:leftChars="0" w:firstLine="34"/>
        <w:jc w:val="both"/>
        <w:rPr>
          <w:rFonts w:eastAsia="新細明體"/>
          <w:kern w:val="2"/>
          <w:bdr w:val="none" w:sz="0" w:space="0" w:color="auto"/>
          <w:lang w:eastAsia="zh-TW"/>
        </w:rPr>
      </w:pPr>
      <w:r w:rsidRPr="00835638">
        <w:rPr>
          <w:rFonts w:eastAsia="新細明體"/>
          <w:kern w:val="2"/>
          <w:bdr w:val="none" w:sz="0" w:space="0" w:color="auto"/>
          <w:lang w:eastAsia="zh-TW"/>
        </w:rPr>
        <w:t>祝福（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25</w:t>
      </w:r>
      <w:r w:rsidRPr="00835638">
        <w:rPr>
          <w:rFonts w:eastAsia="新細明體"/>
          <w:kern w:val="2"/>
          <w:bdr w:val="none" w:sz="0" w:space="0" w:color="auto"/>
          <w:lang w:eastAsia="zh-TW"/>
        </w:rPr>
        <w:t>）</w:t>
      </w:r>
    </w:p>
    <w:p w14:paraId="229CBE2F" w14:textId="77777777" w:rsidR="00707C47" w:rsidRDefault="00707C47">
      <w:pPr>
        <w:rPr>
          <w:rFonts w:eastAsia="標楷體"/>
          <w:b/>
          <w:bCs/>
          <w:kern w:val="52"/>
          <w:sz w:val="28"/>
          <w:szCs w:val="28"/>
          <w:bdr w:val="none" w:sz="0" w:space="0" w:color="auto"/>
          <w:lang w:eastAsia="zh-TW"/>
        </w:rPr>
      </w:pPr>
      <w:r>
        <w:rPr>
          <w:rFonts w:eastAsia="標楷體"/>
          <w:sz w:val="28"/>
          <w:szCs w:val="28"/>
        </w:rPr>
        <w:br w:type="page"/>
      </w:r>
    </w:p>
    <w:p w14:paraId="186AB9A9" w14:textId="249927E8" w:rsidR="00E92887" w:rsidRPr="00835638" w:rsidRDefault="00207433" w:rsidP="002C11AE">
      <w:pPr>
        <w:pStyle w:val="1"/>
        <w:numPr>
          <w:ilvl w:val="0"/>
          <w:numId w:val="4"/>
        </w:numPr>
        <w:tabs>
          <w:tab w:val="left" w:pos="851"/>
          <w:tab w:val="left" w:pos="993"/>
        </w:tabs>
        <w:spacing w:before="100" w:after="100" w:line="240" w:lineRule="auto"/>
        <w:ind w:leftChars="295" w:left="1417" w:hanging="709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lastRenderedPageBreak/>
        <w:t>信件的開始</w:t>
      </w:r>
    </w:p>
    <w:p w14:paraId="6D2AD9B0" w14:textId="77777777" w:rsidR="003F1A52" w:rsidRPr="008C77F6" w:rsidRDefault="0081544D" w:rsidP="002C11AE">
      <w:pPr>
        <w:pStyle w:val="1"/>
        <w:numPr>
          <w:ilvl w:val="0"/>
          <w:numId w:val="3"/>
        </w:numPr>
        <w:spacing w:before="100" w:after="100" w:line="240" w:lineRule="auto"/>
        <w:ind w:left="641" w:hanging="641"/>
        <w:rPr>
          <w:rFonts w:ascii="Times New Roman" w:eastAsia="標楷體" w:hAnsi="Times New Roman"/>
          <w:sz w:val="24"/>
          <w:szCs w:val="24"/>
        </w:rPr>
      </w:pPr>
      <w:r w:rsidRPr="008C77F6">
        <w:rPr>
          <w:rFonts w:ascii="Times New Roman" w:eastAsia="標楷體" w:hAnsi="Times New Roman"/>
          <w:sz w:val="24"/>
          <w:szCs w:val="24"/>
        </w:rPr>
        <w:t>書信的開頭</w:t>
      </w:r>
    </w:p>
    <w:p w14:paraId="30520F74" w14:textId="77777777" w:rsidR="00707C47" w:rsidRDefault="008C77F6" w:rsidP="00707C47">
      <w:pPr>
        <w:pStyle w:val="2"/>
        <w:numPr>
          <w:ilvl w:val="0"/>
          <w:numId w:val="11"/>
        </w:numPr>
        <w:spacing w:before="100" w:beforeAutospacing="1" w:after="100" w:afterAutospacing="1" w:line="360" w:lineRule="exact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="001830BB"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寫信者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 w:rsidR="001830BB"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="0081544D"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收信者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</w:p>
    <w:p w14:paraId="0CEABC47" w14:textId="77777777" w:rsidR="00707C47" w:rsidRDefault="001830BB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用「主格」表達寫信者（</w:t>
      </w:r>
      <w:r w:rsidRPr="008C77F6">
        <w:rPr>
          <w:rFonts w:ascii="Times New Roman" w:eastAsia="標楷體" w:hAnsi="Times New Roman" w:cs="Times New Roman"/>
          <w:b/>
          <w:bCs/>
          <w:color w:val="auto"/>
          <w:kern w:val="52"/>
          <w:sz w:val="24"/>
          <w:szCs w:val="24"/>
          <w:bdr w:val="none" w:sz="0" w:space="0" w:color="auto"/>
        </w:rPr>
        <w:t>保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>祿 … 弟茂德 …</w:t>
      </w: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  <w:r w:rsidR="0081544D"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；</w:t>
      </w:r>
    </w:p>
    <w:p w14:paraId="3CD56A8C" w14:textId="77777777" w:rsidR="00707C47" w:rsidRDefault="001830BB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以「</w:t>
      </w:r>
      <w:proofErr w:type="gramStart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間接受格</w:t>
      </w:r>
      <w:proofErr w:type="gramEnd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」表達</w:t>
      </w:r>
      <w:r w:rsidR="00707C47"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收信者</w:t>
      </w: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（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費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 xml:space="preserve">肋孟 </w:t>
      </w:r>
      <w:r w:rsidRPr="00192E58">
        <w:rPr>
          <w:rFonts w:ascii="標楷體" w:eastAsia="標楷體" w:hAnsi="標楷體" w:cs="Times New Roman"/>
          <w:b/>
          <w:bCs/>
          <w:color w:val="auto"/>
          <w:kern w:val="52"/>
          <w:sz w:val="24"/>
          <w:szCs w:val="24"/>
          <w:bdr w:val="none" w:sz="0" w:space="0" w:color="auto"/>
        </w:rPr>
        <w:t xml:space="preserve">… 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 xml:space="preserve">阿丕雅 </w:t>
      </w:r>
      <w:r w:rsidRPr="00192E58">
        <w:rPr>
          <w:rFonts w:ascii="標楷體" w:eastAsia="標楷體" w:hAnsi="標楷體" w:cs="Times New Roman"/>
          <w:b/>
          <w:bCs/>
          <w:color w:val="auto"/>
          <w:kern w:val="52"/>
          <w:sz w:val="24"/>
          <w:szCs w:val="24"/>
          <w:bdr w:val="none" w:sz="0" w:space="0" w:color="auto"/>
        </w:rPr>
        <w:t xml:space="preserve">… 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 xml:space="preserve">阿爾希頗 </w:t>
      </w:r>
      <w:r w:rsidRPr="00192E58">
        <w:rPr>
          <w:rFonts w:ascii="標楷體" w:eastAsia="標楷體" w:hAnsi="標楷體" w:cs="Times New Roman"/>
          <w:b/>
          <w:bCs/>
          <w:color w:val="auto"/>
          <w:kern w:val="52"/>
          <w:sz w:val="24"/>
          <w:szCs w:val="24"/>
          <w:bdr w:val="none" w:sz="0" w:space="0" w:color="auto"/>
        </w:rPr>
        <w:t xml:space="preserve">… 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>以及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在你家中的教會</w:t>
      </w: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</w:p>
    <w:p w14:paraId="1FEE142C" w14:textId="31B7621E" w:rsidR="003F1A52" w:rsidRPr="008C77F6" w:rsidRDefault="001830BB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寄信人和收信人的「頭銜」或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稱號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proofErr w:type="gramStart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（</w:t>
      </w:r>
      <w:proofErr w:type="gramEnd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寄信者：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基督耶穌的被囚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>者 … 弟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兄</w:t>
      </w:r>
      <w:r w:rsidRPr="008C77F6">
        <w:rPr>
          <w:rFonts w:ascii="Times New Roman" w:eastAsia="新細明體" w:hAnsi="Times New Roman" w:cs="Times New Roman"/>
          <w:sz w:val="24"/>
          <w:szCs w:val="24"/>
        </w:rPr>
        <w:t>；收信者：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我們可愛的合作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>者</w:t>
      </w:r>
      <w:r w:rsidR="009F6009"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 xml:space="preserve"> </w:t>
      </w:r>
      <w:r w:rsidRPr="00192E58">
        <w:rPr>
          <w:rFonts w:ascii="標楷體" w:eastAsia="標楷體" w:hAnsi="標楷體" w:cs="Times New Roman"/>
          <w:b/>
          <w:bCs/>
          <w:kern w:val="52"/>
          <w:sz w:val="24"/>
          <w:szCs w:val="24"/>
          <w:bdr w:val="none" w:sz="0" w:space="0" w:color="auto"/>
        </w:rPr>
        <w:t>… 姐妹  … 我們的戰友 … 在你</w:t>
      </w:r>
      <w:r w:rsidRPr="008C77F6">
        <w:rPr>
          <w:rFonts w:ascii="Times New Roman" w:eastAsia="標楷體" w:hAnsi="Times New Roman" w:cs="Times New Roman"/>
          <w:b/>
          <w:bCs/>
          <w:kern w:val="52"/>
          <w:sz w:val="24"/>
          <w:szCs w:val="24"/>
          <w:bdr w:val="none" w:sz="0" w:space="0" w:color="auto"/>
        </w:rPr>
        <w:t>家中的教會</w:t>
      </w:r>
      <w:proofErr w:type="gramStart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  <w:proofErr w:type="gramEnd"/>
      <w:r w:rsidRPr="008C77F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。</w:t>
      </w:r>
    </w:p>
    <w:p w14:paraId="2FA62B4F" w14:textId="77777777" w:rsidR="00707C47" w:rsidRDefault="008C77F6" w:rsidP="00707C47">
      <w:pPr>
        <w:pStyle w:val="2"/>
        <w:numPr>
          <w:ilvl w:val="0"/>
          <w:numId w:val="11"/>
        </w:numPr>
        <w:spacing w:before="100" w:beforeAutospacing="1" w:after="100" w:afterAutospacing="1" w:line="360" w:lineRule="exact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問候語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</w:p>
    <w:p w14:paraId="1886566A" w14:textId="77777777" w:rsidR="00707C47" w:rsidRDefault="008C77F6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希臘書信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慣用</w:t>
      </w:r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問候語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喜樂！」</w:t>
      </w:r>
      <w:proofErr w:type="gramStart"/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rejoice</w:t>
      </w:r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希臘語：</w:t>
      </w:r>
      <w:proofErr w:type="spellStart"/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chaire</w:t>
      </w:r>
      <w:proofErr w:type="spellEnd"/>
      <w:proofErr w:type="gramStart"/>
      <w:r w:rsidR="009F600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proofErr w:type="gramEnd"/>
    </w:p>
    <w:p w14:paraId="74BD30B3" w14:textId="1DE48A0D" w:rsidR="00707C47" w:rsidRPr="00707C47" w:rsidRDefault="009F6009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採用的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是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恩寵」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grace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希臘語：</w:t>
      </w:r>
      <w:proofErr w:type="spellStart"/>
      <w:r w:rsidR="00707C47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χάρις</w:t>
      </w:r>
      <w:proofErr w:type="spellEnd"/>
      <w:r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</w:p>
    <w:p w14:paraId="688C12EE" w14:textId="77777777" w:rsidR="00707C47" w:rsidRDefault="009F6009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猶太書信慣用的問候語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平安」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peace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希伯來語：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  <w:rtl/>
          <w:lang w:bidi="he-IL"/>
        </w:rPr>
        <w:t>שָׁלוֹם</w:t>
      </w:r>
      <w:r w:rsidR="003E3B2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 w:rsidR="008C77F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希臘語：</w:t>
      </w:r>
      <w:proofErr w:type="spell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εἰρήνη</w:t>
      </w:r>
      <w:proofErr w:type="spell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參閱：舊約：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民十九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20</w:t>
      </w:r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撒上廿</w:t>
      </w:r>
      <w:proofErr w:type="gramEnd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五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6</w:t>
      </w:r>
      <w:proofErr w:type="gramEnd"/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達十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19</w:t>
      </w:r>
      <w:proofErr w:type="gramEnd"/>
      <w:r w:rsidR="00707C47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 </w:t>
      </w:r>
      <w:r w:rsidR="00707C47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…</w:t>
      </w:r>
      <w:r w:rsidR="00707C47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耶穌</w:t>
      </w:r>
      <w:r w:rsidR="00707C47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瑪</w:t>
      </w:r>
      <w:proofErr w:type="gramEnd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廿八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9</w:t>
      </w:r>
      <w:proofErr w:type="gramEnd"/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路廿四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36</w:t>
      </w:r>
      <w:proofErr w:type="gramEnd"/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若廿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19</w:t>
      </w:r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、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21</w:t>
      </w:r>
      <w:r w:rsidR="003E3B2D"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、</w:t>
      </w:r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26</w:t>
      </w:r>
      <w:proofErr w:type="gramStart"/>
      <w:r w:rsidR="003E3B2D" w:rsidRPr="00707C47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  <w:proofErr w:type="gramEnd"/>
    </w:p>
    <w:p w14:paraId="467690DE" w14:textId="38A7823B" w:rsidR="009F6009" w:rsidRDefault="0074494D" w:rsidP="00707C47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將這些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元素「基督化」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說明「恩寵與平安」的源頭</w:t>
      </w:r>
      <w:r w:rsid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天主我們的父及主耶穌基督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的「</w:t>
      </w:r>
      <w:r w:rsidRPr="00707C47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恩寵與平安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 w:rsidR="00E865A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r w:rsidR="00E865A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3</w:t>
      </w:r>
      <w:r w:rsidR="00E865A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59334773" w14:textId="54D89902" w:rsidR="00E865A6" w:rsidRPr="00414433" w:rsidRDefault="00E261E6" w:rsidP="00414433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</w:t>
      </w:r>
      <w:r w:rsidR="00D91BDC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所有</w:t>
      </w:r>
      <w:r w:rsidR="00E865A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書信都是寫</w:t>
      </w:r>
      <w:r w:rsidR="00D91BDC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給</w:t>
      </w:r>
      <w:r w:rsidR="00E865A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教會團體的，</w:t>
      </w:r>
      <w:r w:rsidR="00E865A6" w:rsidRPr="00414433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費肋孟書》</w:t>
      </w:r>
      <w:r w:rsidR="00E865A6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也一樣。</w:t>
      </w:r>
    </w:p>
    <w:p w14:paraId="1542556B" w14:textId="0BFA3288" w:rsidR="003F1A52" w:rsidRPr="00843493" w:rsidRDefault="008B3725" w:rsidP="00414433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在保祿生活年代，逃跑而被抓回的</w:t>
      </w:r>
      <w:r w:rsidR="00354502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奴隸，</w:t>
      </w:r>
      <w:r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通常會遭受在額頭</w:t>
      </w:r>
      <w:r w:rsidR="00354502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烙</w:t>
      </w:r>
      <w:r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印（</w:t>
      </w:r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F</w:t>
      </w:r>
      <w:r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處罰</w:t>
      </w:r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</w:t>
      </w:r>
      <w:r w:rsidR="00D91BDC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註明他</w:t>
      </w:r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是曾經逃亡的奴隸（</w:t>
      </w:r>
      <w:r w:rsidR="001422A9" w:rsidRPr="00403FAF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fugitive</w:t>
      </w:r>
      <w:r w:rsidR="00D91BDC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</w:t>
      </w:r>
      <w:r w:rsidR="00414433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現在</w:t>
      </w:r>
      <w:proofErr w:type="gramStart"/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r w:rsidR="00414433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不能</w:t>
      </w:r>
      <w:proofErr w:type="gramEnd"/>
      <w:r w:rsidR="00414433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在如此按照過去習慣處理</w:t>
      </w:r>
      <w:proofErr w:type="gramStart"/>
      <w:r w:rsidR="00D91BDC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敖</w:t>
      </w:r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乃息摩</w:t>
      </w:r>
      <w:proofErr w:type="gramEnd"/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因為信仰團體都知道這</w:t>
      </w:r>
      <w:r w:rsidR="00D91BDC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事情</w:t>
      </w:r>
      <w:r w:rsidR="001422A9" w:rsidRPr="00414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了。</w:t>
      </w:r>
    </w:p>
    <w:p w14:paraId="0BEA0EBE" w14:textId="77777777" w:rsidR="002F6B49" w:rsidRDefault="0081544D" w:rsidP="002C11AE">
      <w:pPr>
        <w:pStyle w:val="1"/>
        <w:numPr>
          <w:ilvl w:val="0"/>
          <w:numId w:val="3"/>
        </w:numPr>
        <w:spacing w:before="100" w:after="100" w:line="240" w:lineRule="auto"/>
        <w:ind w:left="641" w:hanging="641"/>
        <w:rPr>
          <w:rFonts w:ascii="標楷體" w:eastAsia="標楷體" w:hAnsi="標楷體"/>
          <w:sz w:val="24"/>
          <w:szCs w:val="24"/>
        </w:rPr>
      </w:pPr>
      <w:r w:rsidRPr="00843493">
        <w:rPr>
          <w:rFonts w:ascii="標楷體" w:eastAsia="標楷體" w:hAnsi="標楷體"/>
          <w:sz w:val="24"/>
          <w:szCs w:val="24"/>
        </w:rPr>
        <w:t>感恩祈禱</w:t>
      </w:r>
    </w:p>
    <w:p w14:paraId="2E044424" w14:textId="7CD1A036" w:rsidR="00D626BF" w:rsidRPr="00D626BF" w:rsidRDefault="002F6B49" w:rsidP="00D626B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針對</w:t>
      </w:r>
      <w:proofErr w:type="gramStart"/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而</w:t>
      </w:r>
      <w:proofErr w:type="gramEnd"/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發的感謝詞，保祿在祈禱中</w:t>
      </w:r>
      <w:r w:rsidRPr="0093573C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（</w:t>
      </w:r>
      <w:r w:rsidRPr="0093573C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4</w:t>
      </w:r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記憶</w:t>
      </w:r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proofErr w:type="gramStart"/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這位收信</w:t>
      </w:r>
      <w:proofErr w:type="gramEnd"/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者。</w:t>
      </w:r>
    </w:p>
    <w:p w14:paraId="17BECA40" w14:textId="069DD53D" w:rsidR="002F6B49" w:rsidRPr="00D626BF" w:rsidRDefault="00D626BF" w:rsidP="00D626B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修辭學中稱這主題為</w:t>
      </w:r>
      <w:proofErr w:type="spellStart"/>
      <w:r w:rsidR="00B53048" w:rsidRPr="00271ACD">
        <w:rPr>
          <w:rFonts w:ascii="Times New Roman" w:eastAsia="新細明體" w:hAnsi="Times New Roman" w:cs="Times New Roman" w:hint="eastAsia"/>
          <w:i/>
          <w:kern w:val="2"/>
          <w:sz w:val="24"/>
          <w:szCs w:val="24"/>
          <w:bdr w:val="none" w:sz="0" w:space="0" w:color="auto"/>
        </w:rPr>
        <w:t>captatio</w:t>
      </w:r>
      <w:proofErr w:type="spellEnd"/>
      <w:r w:rsidR="00B53048" w:rsidRPr="00271ACD">
        <w:rPr>
          <w:rFonts w:ascii="Times New Roman" w:eastAsia="新細明體" w:hAnsi="Times New Roman" w:cs="Times New Roman"/>
          <w:i/>
          <w:kern w:val="2"/>
          <w:sz w:val="24"/>
          <w:szCs w:val="24"/>
          <w:bdr w:val="none" w:sz="0" w:space="0" w:color="auto"/>
        </w:rPr>
        <w:t xml:space="preserve"> </w:t>
      </w:r>
      <w:proofErr w:type="spellStart"/>
      <w:r w:rsidR="00B53048" w:rsidRPr="00271ACD">
        <w:rPr>
          <w:rFonts w:ascii="Times New Roman" w:eastAsia="新細明體" w:hAnsi="Times New Roman" w:cs="Times New Roman" w:hint="eastAsia"/>
          <w:i/>
          <w:kern w:val="2"/>
          <w:sz w:val="24"/>
          <w:szCs w:val="24"/>
          <w:bdr w:val="none" w:sz="0" w:space="0" w:color="auto"/>
        </w:rPr>
        <w:t>benevolentiae</w:t>
      </w:r>
      <w:proofErr w:type="spellEnd"/>
      <w:proofErr w:type="gramStart"/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捕獲好感</w:t>
      </w:r>
      <w:r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「喚起好感的客氣話」</w:t>
      </w:r>
      <w:proofErr w:type="gramStart"/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proofErr w:type="gramEnd"/>
      <w:r w:rsidR="0093573C" w:rsidRPr="00D626B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6480184C" w14:textId="2DEA9DC0" w:rsidR="00B53048" w:rsidRDefault="00271ACD" w:rsidP="00271ACD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量身定做</w:t>
      </w:r>
      <w:r w:rsidR="00AB275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「記憶」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 w:rsidR="00AB275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焦點將集中在收信者的特殊品格特質，並使之成為修辭上的</w:t>
      </w:r>
      <w:r w:rsidR="004B0BC2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工具</w:t>
      </w:r>
      <w:r w:rsidR="00AB275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使信件</w:t>
      </w:r>
      <w:r w:rsidR="004B0BC2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達到其目標：</w:t>
      </w:r>
      <w:r w:rsidR="00AB275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取代一個真實的對話。</w:t>
      </w:r>
    </w:p>
    <w:p w14:paraId="3289AFD9" w14:textId="1826EFC2" w:rsidR="004B0BC2" w:rsidRDefault="004B0BC2" w:rsidP="00271ACD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把這個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記憶的主題嵌入對天主的感恩中。</w:t>
      </w:r>
    </w:p>
    <w:p w14:paraId="2A0DD343" w14:textId="77777777" w:rsidR="00271ACD" w:rsidRDefault="00C32A35" w:rsidP="00271ACD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lastRenderedPageBreak/>
        <w:t>保祿的特色：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讚美</w:t>
      </w:r>
      <w:proofErr w:type="gramStart"/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Pr="00271ACD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在基督內的信仰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和</w:t>
      </w:r>
      <w:r w:rsidR="00444556" w:rsidRPr="0044455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「</w:t>
      </w:r>
      <w:r w:rsidR="00444556" w:rsidRPr="00271ACD">
        <w:rPr>
          <w:rFonts w:ascii="Times New Roman" w:eastAsia="標楷體" w:hAnsi="Times New Roman" w:cs="Times New Roman"/>
          <w:b/>
          <w:bCs/>
          <w:kern w:val="52"/>
          <w:sz w:val="24"/>
          <w:szCs w:val="24"/>
          <w:u w:val="single"/>
          <w:bdr w:val="none" w:sz="0" w:space="0" w:color="auto"/>
        </w:rPr>
        <w:t>對</w:t>
      </w:r>
      <w:proofErr w:type="gramStart"/>
      <w:r w:rsidR="00444556" w:rsidRPr="00271ACD">
        <w:rPr>
          <w:rFonts w:ascii="Times New Roman" w:eastAsia="標楷體" w:hAnsi="Times New Roman" w:cs="Times New Roman"/>
          <w:b/>
          <w:bCs/>
          <w:kern w:val="52"/>
          <w:sz w:val="24"/>
          <w:szCs w:val="24"/>
          <w:u w:val="single"/>
          <w:bdr w:val="none" w:sz="0" w:space="0" w:color="auto"/>
        </w:rPr>
        <w:t>眾聖徒所</w:t>
      </w:r>
      <w:proofErr w:type="gramEnd"/>
      <w:r w:rsidR="00444556" w:rsidRPr="00271ACD">
        <w:rPr>
          <w:rFonts w:ascii="Times New Roman" w:eastAsia="標楷體" w:hAnsi="Times New Roman" w:cs="Times New Roman"/>
          <w:b/>
          <w:bCs/>
          <w:kern w:val="52"/>
          <w:sz w:val="24"/>
          <w:szCs w:val="24"/>
          <w:u w:val="single"/>
          <w:bdr w:val="none" w:sz="0" w:space="0" w:color="auto"/>
        </w:rPr>
        <w:t>表現的愛德</w:t>
      </w:r>
      <w:r w:rsidR="00444556" w:rsidRPr="0044455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」（</w:t>
      </w:r>
      <w:r w:rsidR="00444556" w:rsidRPr="0044455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5</w:t>
      </w:r>
      <w:r w:rsidR="00444556" w:rsidRPr="00444556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  <w:r w:rsidR="00444556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7F43AB52" w14:textId="3A8CEB7F" w:rsidR="00C32A35" w:rsidRDefault="00444556" w:rsidP="00271ACD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這個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愛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是這封書信的目標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促使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仁慈</w:t>
      </w:r>
      <w:proofErr w:type="gramEnd"/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對待</w:t>
      </w:r>
      <w:proofErr w:type="gramStart"/>
      <w:r w:rsidR="00271AC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敖乃息摩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3E03CE22" w14:textId="47998349" w:rsidR="009D4869" w:rsidRDefault="005273B9" w:rsidP="009D4869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書信感恩部份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通常以所謂的「末世性的高峰」作為結束。</w:t>
      </w:r>
    </w:p>
    <w:p w14:paraId="2C383B91" w14:textId="27D18528" w:rsidR="00444556" w:rsidRDefault="005273B9" w:rsidP="009D4869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古典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採用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 w:rsidRPr="009D4869">
        <w:rPr>
          <w:rFonts w:ascii="Times New Roman" w:eastAsia="新細明體" w:hAnsi="Times New Roman" w:cs="Times New Roman" w:hint="eastAsia"/>
          <w:i/>
          <w:kern w:val="2"/>
          <w:sz w:val="24"/>
          <w:szCs w:val="24"/>
          <w:bdr w:val="none" w:sz="0" w:space="0" w:color="auto"/>
        </w:rPr>
        <w:t>formula</w:t>
      </w:r>
      <w:r w:rsidRPr="009D4869">
        <w:rPr>
          <w:rFonts w:ascii="Times New Roman" w:eastAsia="新細明體" w:hAnsi="Times New Roman" w:cs="Times New Roman"/>
          <w:i/>
          <w:kern w:val="2"/>
          <w:sz w:val="24"/>
          <w:szCs w:val="24"/>
          <w:bdr w:val="none" w:sz="0" w:space="0" w:color="auto"/>
        </w:rPr>
        <w:t xml:space="preserve"> </w:t>
      </w:r>
      <w:proofErr w:type="spellStart"/>
      <w:r w:rsidRPr="009D4869">
        <w:rPr>
          <w:rFonts w:ascii="Times New Roman" w:eastAsia="新細明體" w:hAnsi="Times New Roman" w:cs="Times New Roman" w:hint="eastAsia"/>
          <w:i/>
          <w:kern w:val="2"/>
          <w:sz w:val="24"/>
          <w:szCs w:val="24"/>
          <w:bdr w:val="none" w:sz="0" w:space="0" w:color="auto"/>
        </w:rPr>
        <w:t>valetudinis</w:t>
      </w:r>
      <w:proofErr w:type="spellEnd"/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wish</w:t>
      </w:r>
      <w:r w:rsidR="00EE470D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 xml:space="preserve"> 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of</w:t>
      </w:r>
      <w:r w:rsidR="00EE470D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 xml:space="preserve"> 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good</w:t>
      </w:r>
      <w:r w:rsidR="00EE470D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 xml:space="preserve"> 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health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作者祝福收信人健康與幸福，而作者這個祝福能夠採用宗教詞彙來表達。保祿祝福收信人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終極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幸福」</w:t>
      </w:r>
      <w:proofErr w:type="gramStart"/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─</w:t>
      </w:r>
      <w:proofErr w:type="gramEnd"/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圓滿參與末世性的救援。</w:t>
      </w:r>
    </w:p>
    <w:p w14:paraId="1A066A33" w14:textId="653236F7" w:rsidR="00171E94" w:rsidRPr="009D4869" w:rsidRDefault="005273B9" w:rsidP="009D4869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9D4869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費肋孟書》</w:t>
      </w:r>
      <w:r w:rsidRP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沒有這個所謂的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末世性的高峰」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因為保祿關心的是眼前的事：希望</w:t>
      </w:r>
      <w:proofErr w:type="gramStart"/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proofErr w:type="gramEnd"/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能夠</w:t>
      </w:r>
      <w:r w:rsidR="00EE470D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仁慈</w:t>
      </w:r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對待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基督內的弟兄</w:t>
      </w:r>
      <w:r w:rsidR="009D4869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proofErr w:type="gramStart"/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敖乃息摩</w:t>
      </w:r>
      <w:proofErr w:type="gramEnd"/>
      <w:r w:rsidR="00171E94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7D0D41EB" w14:textId="534138D6" w:rsidR="003F1A52" w:rsidRPr="00171E94" w:rsidRDefault="0081544D" w:rsidP="002C11AE">
      <w:pPr>
        <w:pStyle w:val="1"/>
        <w:numPr>
          <w:ilvl w:val="0"/>
          <w:numId w:val="3"/>
        </w:numPr>
        <w:spacing w:before="100" w:after="100" w:line="240" w:lineRule="auto"/>
        <w:ind w:left="641" w:hanging="641"/>
        <w:rPr>
          <w:rFonts w:ascii="標楷體" w:eastAsia="標楷體" w:hAnsi="標楷體"/>
          <w:sz w:val="24"/>
          <w:szCs w:val="24"/>
        </w:rPr>
      </w:pPr>
      <w:r w:rsidRPr="00171E94">
        <w:rPr>
          <w:rFonts w:ascii="標楷體" w:eastAsia="標楷體" w:hAnsi="標楷體"/>
          <w:sz w:val="24"/>
          <w:szCs w:val="24"/>
        </w:rPr>
        <w:t>自我推薦</w:t>
      </w:r>
    </w:p>
    <w:p w14:paraId="29AFA9F4" w14:textId="7FC62A9E" w:rsidR="00340F93" w:rsidRPr="00340F93" w:rsidRDefault="00340F93" w:rsidP="00340F93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340F93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書信</w:t>
      </w:r>
      <w:r w:rsidR="00403FAF" w:rsidRPr="00340F93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「感恩」部份</w:t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＝</w:t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修辭學的</w:t>
      </w:r>
      <w:proofErr w:type="spellStart"/>
      <w:r w:rsidR="00403FAF" w:rsidRPr="00340F93">
        <w:rPr>
          <w:rFonts w:ascii="Times New Roman" w:eastAsia="新細明體" w:hAnsi="Times New Roman" w:cs="Times New Roman"/>
          <w:i/>
          <w:kern w:val="2"/>
          <w:sz w:val="24"/>
          <w:szCs w:val="24"/>
          <w:bdr w:val="none" w:sz="0" w:space="0" w:color="auto"/>
        </w:rPr>
        <w:t>captatio</w:t>
      </w:r>
      <w:proofErr w:type="spellEnd"/>
      <w:r w:rsidR="00403FAF" w:rsidRPr="00340F93">
        <w:rPr>
          <w:rFonts w:ascii="Times New Roman" w:eastAsia="新細明體" w:hAnsi="Times New Roman" w:cs="Times New Roman"/>
          <w:i/>
          <w:kern w:val="2"/>
          <w:sz w:val="24"/>
          <w:szCs w:val="24"/>
          <w:bdr w:val="none" w:sz="0" w:space="0" w:color="auto"/>
        </w:rPr>
        <w:t xml:space="preserve"> </w:t>
      </w:r>
      <w:proofErr w:type="spellStart"/>
      <w:r w:rsidR="00403FAF" w:rsidRPr="00340F93">
        <w:rPr>
          <w:rFonts w:ascii="Times New Roman" w:eastAsia="新細明體" w:hAnsi="Times New Roman" w:cs="Times New Roman"/>
          <w:i/>
          <w:kern w:val="2"/>
          <w:sz w:val="24"/>
          <w:szCs w:val="24"/>
          <w:bdr w:val="none" w:sz="0" w:space="0" w:color="auto"/>
        </w:rPr>
        <w:t>benevolentiae</w:t>
      </w:r>
      <w:proofErr w:type="spell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，目的在把焦點從讀者轉移到作者、以及他的權威和能力上。</w:t>
      </w:r>
    </w:p>
    <w:p w14:paraId="499B3509" w14:textId="43272E6E" w:rsidR="00403FAF" w:rsidRPr="00340F93" w:rsidRDefault="00340F93" w:rsidP="00340F93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的</w:t>
      </w:r>
      <w:r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「自我推薦」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（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8-9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）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結合兩個因素：</w:t>
      </w:r>
      <w:r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br/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首先：藉著提到自己的權威來宣告放棄任何對權威的訴求（</w:t>
      </w:r>
      <w:r w:rsidRPr="00340F93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我雖然在基督內，能放心大膽地命你去作這件該作的事</w:t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；</w:t>
      </w:r>
      <w:r w:rsidRPr="00340F93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br/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其次：請求收信人情感上的贊同（</w:t>
      </w:r>
      <w:r w:rsidRPr="00340F93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我這年老的保祿，如今且為基督耶穌作囚犯的，寧願</w:t>
      </w:r>
      <w:proofErr w:type="gramStart"/>
      <w:r w:rsidRPr="00340F93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因著</w:t>
      </w:r>
      <w:proofErr w:type="gramEnd"/>
      <w:r w:rsidRPr="00340F93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愛德求你</w:t>
      </w:r>
      <w:r w:rsidRPr="00340F9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</w:t>
      </w:r>
    </w:p>
    <w:p w14:paraId="5DCC8C01" w14:textId="16B95E23" w:rsidR="004720AB" w:rsidRDefault="00E3604F" w:rsidP="00E3604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書信中</w:t>
      </w:r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最完整的</w:t>
      </w:r>
      <w:r w:rsidR="00207433"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「自我推薦」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參閱：</w:t>
      </w:r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格前一</w:t>
      </w:r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10</w:t>
      </w:r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～四</w:t>
      </w:r>
      <w:proofErr w:type="gramStart"/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1</w:t>
      </w:r>
      <w:proofErr w:type="gramEnd"/>
      <w:r w:rsidR="00207433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605D2EF8" w14:textId="77777777" w:rsidR="00E3604F" w:rsidRPr="00E3604F" w:rsidRDefault="00E3604F" w:rsidP="00E3604F">
      <w:pPr>
        <w:pStyle w:val="2"/>
        <w:spacing w:beforeLines="50" w:before="120" w:afterLines="50" w:after="120" w:line="360" w:lineRule="exact"/>
        <w:ind w:left="964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</w:p>
    <w:p w14:paraId="082E4084" w14:textId="70693E6D" w:rsidR="00171E94" w:rsidRPr="00E3604F" w:rsidRDefault="00207433" w:rsidP="00E3604F">
      <w:pPr>
        <w:pStyle w:val="1"/>
        <w:numPr>
          <w:ilvl w:val="0"/>
          <w:numId w:val="4"/>
        </w:numPr>
        <w:tabs>
          <w:tab w:val="left" w:pos="851"/>
          <w:tab w:val="left" w:pos="993"/>
        </w:tabs>
        <w:spacing w:before="100" w:after="100" w:line="240" w:lineRule="auto"/>
        <w:ind w:leftChars="295" w:left="1417" w:hanging="709"/>
        <w:rPr>
          <w:rFonts w:ascii="Times New Roman" w:eastAsia="標楷體" w:hAnsi="Times New Roman"/>
          <w:sz w:val="28"/>
          <w:szCs w:val="28"/>
        </w:rPr>
      </w:pPr>
      <w:r w:rsidRPr="00207433">
        <w:rPr>
          <w:rFonts w:ascii="Times New Roman" w:eastAsia="標楷體" w:hAnsi="Times New Roman"/>
          <w:sz w:val="28"/>
          <w:szCs w:val="28"/>
        </w:rPr>
        <w:t>書信</w:t>
      </w:r>
      <w:r>
        <w:rPr>
          <w:rFonts w:ascii="Times New Roman" w:eastAsia="標楷體" w:hAnsi="Times New Roman" w:hint="eastAsia"/>
          <w:sz w:val="28"/>
          <w:szCs w:val="28"/>
        </w:rPr>
        <w:t>的</w:t>
      </w:r>
      <w:r w:rsidRPr="00207433">
        <w:rPr>
          <w:rFonts w:ascii="Times New Roman" w:eastAsia="標楷體" w:hAnsi="Times New Roman"/>
          <w:sz w:val="28"/>
          <w:szCs w:val="28"/>
        </w:rPr>
        <w:t>結尾</w:t>
      </w:r>
    </w:p>
    <w:p w14:paraId="629D3CD4" w14:textId="01B2D533" w:rsidR="005078DB" w:rsidRPr="005078DB" w:rsidRDefault="005078DB" w:rsidP="002C11AE">
      <w:pPr>
        <w:pStyle w:val="1"/>
        <w:numPr>
          <w:ilvl w:val="0"/>
          <w:numId w:val="5"/>
        </w:numPr>
        <w:spacing w:before="100" w:after="100" w:line="240" w:lineRule="auto"/>
        <w:ind w:hanging="643"/>
        <w:rPr>
          <w:rFonts w:ascii="標楷體" w:eastAsia="標楷體" w:hAnsi="標楷體"/>
          <w:sz w:val="24"/>
          <w:szCs w:val="24"/>
        </w:rPr>
      </w:pPr>
      <w:r w:rsidRPr="005078DB">
        <w:rPr>
          <w:rFonts w:ascii="標楷體" w:eastAsia="標楷體" w:hAnsi="標楷體" w:hint="eastAsia"/>
          <w:sz w:val="24"/>
          <w:szCs w:val="24"/>
        </w:rPr>
        <w:t>結束的勸勉</w:t>
      </w:r>
    </w:p>
    <w:p w14:paraId="00B82379" w14:textId="77777777" w:rsidR="00E3604F" w:rsidRPr="00E3604F" w:rsidRDefault="005917D4" w:rsidP="00E3604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</w:t>
      </w:r>
      <w:r w:rsidRPr="00E3604F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費肋孟書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》</w:t>
      </w:r>
      <w:r w:rsid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本身很</w:t>
      </w:r>
      <w:r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簡短，因此「結尾勸勉」</w:t>
      </w:r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也</w:t>
      </w:r>
      <w:proofErr w:type="gramStart"/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很</w:t>
      </w:r>
      <w:proofErr w:type="gramEnd"/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短小（</w:t>
      </w:r>
      <w:r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1-22</w:t>
      </w:r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</w:p>
    <w:p w14:paraId="07B6F852" w14:textId="4AFE4CF0" w:rsidR="005078DB" w:rsidRPr="00E3604F" w:rsidRDefault="004A0481" w:rsidP="00E3604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形式上</w:t>
      </w:r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採用</w:t>
      </w:r>
      <w:proofErr w:type="gramStart"/>
      <w:r w:rsidR="0033670D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祈</w:t>
      </w:r>
      <w:proofErr w:type="gramEnd"/>
      <w:r w:rsidR="0033670D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使語句（</w:t>
      </w:r>
      <w:r w:rsidR="0033670D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imperative</w:t>
      </w:r>
      <w:r w:rsidR="0033670D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 w:rsidR="00E3604F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</w:t>
      </w:r>
      <w:r w:rsidR="0033670D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補充信件中所提出的指示</w:t>
      </w:r>
      <w:r w:rsidR="007D774A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「</w:t>
      </w:r>
      <w:r w:rsidR="007D774A" w:rsidRPr="00E3604F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我知道，就是超過我</w:t>
      </w:r>
      <w:proofErr w:type="gramStart"/>
      <w:r w:rsidR="007D774A" w:rsidRPr="00E3604F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所說的</w:t>
      </w:r>
      <w:proofErr w:type="gramEnd"/>
      <w:r w:rsidR="007D774A" w:rsidRPr="00E3604F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，你也必作</w:t>
      </w:r>
      <w:r w:rsidR="007D774A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（</w:t>
      </w:r>
      <w:r w:rsidR="007D774A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1</w:t>
      </w:r>
      <w:r w:rsidR="007D774A" w:rsidRPr="00E3604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</w:t>
      </w:r>
    </w:p>
    <w:p w14:paraId="46A80148" w14:textId="181DAE5D" w:rsidR="006666BE" w:rsidRPr="006666BE" w:rsidRDefault="00E87544" w:rsidP="006666BE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告訴</w:t>
      </w:r>
      <w:proofErr w:type="gramStart"/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proofErr w:type="gramEnd"/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他將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來拜訪。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這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是書信</w:t>
      </w:r>
      <w:r w:rsidR="004A0481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形式的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再來」（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Parousia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希臘字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Parousia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原意是「臨在」（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Presence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在神學脈絡中表達「基督再來」的期待。在書信中則表達作者「臨在」於收信者面前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2B47BD38" w14:textId="77777777" w:rsidR="006666BE" w:rsidRPr="006666BE" w:rsidRDefault="00E87544" w:rsidP="006666BE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sz w:val="24"/>
          <w:szCs w:val="24"/>
        </w:rPr>
      </w:pP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的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重大功能之</w:t>
      </w:r>
      <w:proofErr w:type="gramStart"/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一</w:t>
      </w:r>
      <w:proofErr w:type="gramEnd"/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突破威脅友誼的</w:t>
      </w:r>
      <w:r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距離」</w:t>
      </w:r>
      <w:r w:rsidR="006666BE" w:rsidRPr="006666BE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！</w:t>
      </w:r>
    </w:p>
    <w:p w14:paraId="0B8258FE" w14:textId="3CD6796A" w:rsidR="00E87544" w:rsidRDefault="00E87544" w:rsidP="006666BE">
      <w:pPr>
        <w:pStyle w:val="2"/>
        <w:spacing w:beforeLines="50" w:before="120" w:afterLines="50" w:after="120" w:line="360" w:lineRule="exact"/>
        <w:ind w:left="482"/>
        <w:rPr>
          <w:rFonts w:ascii="Times New Roman" w:eastAsia="新細明體" w:hAnsi="Times New Roman" w:cs="Times New Roman"/>
          <w:sz w:val="24"/>
          <w:szCs w:val="24"/>
        </w:rPr>
      </w:pPr>
    </w:p>
    <w:p w14:paraId="2E2C3E08" w14:textId="41098F10" w:rsidR="00550A01" w:rsidRPr="00550A01" w:rsidRDefault="00550A01" w:rsidP="002C11AE">
      <w:pPr>
        <w:pStyle w:val="1"/>
        <w:numPr>
          <w:ilvl w:val="0"/>
          <w:numId w:val="5"/>
        </w:numPr>
        <w:spacing w:before="100" w:after="100" w:line="240" w:lineRule="auto"/>
        <w:ind w:hanging="643"/>
        <w:rPr>
          <w:rFonts w:ascii="標楷體" w:eastAsia="標楷體" w:hAnsi="標楷體"/>
          <w:sz w:val="24"/>
          <w:szCs w:val="24"/>
        </w:rPr>
      </w:pPr>
      <w:r w:rsidRPr="00550A01">
        <w:rPr>
          <w:rFonts w:ascii="標楷體" w:eastAsia="標楷體" w:hAnsi="標楷體" w:hint="eastAsia"/>
          <w:sz w:val="24"/>
          <w:szCs w:val="24"/>
        </w:rPr>
        <w:lastRenderedPageBreak/>
        <w:t>附筆</w:t>
      </w:r>
    </w:p>
    <w:p w14:paraId="26C22158" w14:textId="11591917" w:rsidR="00550A01" w:rsidRDefault="00550A01" w:rsidP="002C11AE">
      <w:pPr>
        <w:pStyle w:val="2"/>
        <w:numPr>
          <w:ilvl w:val="0"/>
          <w:numId w:val="6"/>
        </w:numPr>
        <w:spacing w:before="100" w:beforeAutospacing="1" w:after="100" w:afterAutospacing="1" w:line="360" w:lineRule="exact"/>
        <w:rPr>
          <w:rFonts w:ascii="Times New Roman" w:eastAsia="新細明體" w:hAnsi="Times New Roman" w:cs="Times New Roman"/>
          <w:sz w:val="24"/>
          <w:szCs w:val="24"/>
        </w:rPr>
      </w:pPr>
      <w:r>
        <w:rPr>
          <w:rFonts w:ascii="Times New Roman" w:eastAsia="新細明體" w:hAnsi="Times New Roman" w:cs="Times New Roman" w:hint="eastAsia"/>
          <w:sz w:val="24"/>
          <w:szCs w:val="24"/>
        </w:rPr>
        <w:t>問候</w:t>
      </w:r>
    </w:p>
    <w:p w14:paraId="3D5A234C" w14:textId="77777777" w:rsidR="00C86D30" w:rsidRPr="00C86D30" w:rsidRDefault="00C86D30" w:rsidP="00C86D30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通常</w:t>
      </w:r>
      <w:r w:rsidR="00550A01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書信</w:t>
      </w: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</w:t>
      </w:r>
      <w:r w:rsidR="00550A01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結尾</w:t>
      </w: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</w:t>
      </w:r>
      <w:r w:rsidR="00550A01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問候</w:t>
      </w: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＋</w:t>
      </w:r>
      <w:r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 xml:space="preserve"> </w:t>
      </w:r>
      <w:r w:rsidR="00550A01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祝福。</w:t>
      </w:r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祝福的格式之</w:t>
      </w:r>
      <w:proofErr w:type="gramStart"/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一</w:t>
      </w:r>
      <w:proofErr w:type="gramEnd"/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「</w:t>
      </w:r>
      <w:r w:rsidR="0038506D" w:rsidRPr="00C86D30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你們要</w:t>
      </w:r>
      <w:proofErr w:type="gramStart"/>
      <w:r w:rsidR="0038506D" w:rsidRPr="00C86D30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以聖吻問候</w:t>
      </w:r>
      <w:proofErr w:type="gramEnd"/>
      <w:r w:rsidR="0038506D" w:rsidRPr="00C86D30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所有的弟兄</w:t>
      </w:r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（得前五</w:t>
      </w:r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6</w:t>
      </w:r>
      <w:r w:rsidR="0038506D" w:rsidRP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</w:t>
      </w:r>
    </w:p>
    <w:p w14:paraId="093198AF" w14:textId="77777777" w:rsidR="00C86D30" w:rsidRDefault="0038506D" w:rsidP="00C86D30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</w:t>
      </w:r>
      <w:r w:rsidRPr="00C86D30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費肋孟書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》</w:t>
      </w:r>
      <w:r w:rsid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中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沒有這個部份。</w:t>
      </w:r>
    </w:p>
    <w:p w14:paraId="22244061" w14:textId="51019F64" w:rsidR="00550A01" w:rsidRDefault="0038506D" w:rsidP="00C86D30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基督徒的「</w:t>
      </w:r>
      <w:proofErr w:type="gramStart"/>
      <w:r w:rsidRPr="00C86D30">
        <w:rPr>
          <w:rFonts w:ascii="Times New Roman" w:eastAsia="標楷體" w:hAnsi="Times New Roman" w:cs="Times New Roman" w:hint="eastAsia"/>
          <w:b/>
          <w:bCs/>
          <w:kern w:val="52"/>
          <w:sz w:val="24"/>
          <w:szCs w:val="24"/>
          <w:bdr w:val="none" w:sz="0" w:space="0" w:color="auto"/>
        </w:rPr>
        <w:t>聖吻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 w:rsid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按風俗而行的</w:t>
      </w:r>
      <w:r w:rsidR="00D158F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正式問候。</w:t>
      </w:r>
      <w:r w:rsid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彼此</w:t>
      </w:r>
      <w:r w:rsidR="00D158F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通知教會</w:t>
      </w:r>
      <w:r w:rsidR="00C86D3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成員，這封信已經到達</w:t>
      </w:r>
      <w:r w:rsidR="00D158F0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09B28BAA" w14:textId="2B27DCA3" w:rsidR="00D158F0" w:rsidRPr="00D158F0" w:rsidRDefault="0040329E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在這封信中特別轉達</w:t>
      </w:r>
      <w:r w:rsid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五個同工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對收信者的問候（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3-24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，藉此</w:t>
      </w:r>
      <w:r w:rsid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暗示</w:t>
      </w:r>
      <w:proofErr w:type="gramStart"/>
      <w:r w:rsid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費肋孟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信中所論的事情並不是</w:t>
      </w:r>
      <w:r w:rsid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「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秘密</w:t>
      </w:r>
      <w:r w:rsid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。</w:t>
      </w:r>
    </w:p>
    <w:p w14:paraId="3E5F2B39" w14:textId="68386B5E" w:rsidR="00550A01" w:rsidRPr="00550A01" w:rsidRDefault="00550A01" w:rsidP="002C11AE">
      <w:pPr>
        <w:pStyle w:val="2"/>
        <w:numPr>
          <w:ilvl w:val="0"/>
          <w:numId w:val="6"/>
        </w:numPr>
        <w:spacing w:before="100" w:beforeAutospacing="1" w:after="100" w:afterAutospacing="1" w:line="360" w:lineRule="exact"/>
        <w:rPr>
          <w:rFonts w:ascii="Times New Roman" w:eastAsia="新細明體" w:hAnsi="Times New Roman" w:cs="Times New Roman"/>
          <w:sz w:val="24"/>
          <w:szCs w:val="24"/>
        </w:rPr>
      </w:pPr>
      <w:r>
        <w:rPr>
          <w:rFonts w:ascii="Times New Roman" w:eastAsia="新細明體" w:hAnsi="Times New Roman" w:cs="Times New Roman" w:hint="eastAsia"/>
          <w:sz w:val="24"/>
          <w:szCs w:val="24"/>
        </w:rPr>
        <w:t>祝福</w:t>
      </w:r>
    </w:p>
    <w:p w14:paraId="4A49CC6B" w14:textId="3A4FCB56" w:rsidR="00C562FF" w:rsidRPr="00C562FF" w:rsidRDefault="00C562FF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跟隨</w:t>
      </w:r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古典書信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格式，在</w:t>
      </w:r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最後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寫下</w:t>
      </w:r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作者的問候。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但有其獨自的特色。</w:t>
      </w:r>
    </w:p>
    <w:p w14:paraId="30E4BFDB" w14:textId="77777777" w:rsidR="00C562FF" w:rsidRPr="00C562FF" w:rsidRDefault="00C562FF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古典書信結束問候的一個例子</w:t>
      </w:r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「再見，縱使你必須如同一個惡棍般如此做（這事），</w:t>
      </w:r>
      <w:proofErr w:type="gramStart"/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願眾神</w:t>
      </w:r>
      <w:proofErr w:type="gramEnd"/>
      <w:r w:rsidR="00A56E8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佑你。」</w:t>
      </w:r>
    </w:p>
    <w:p w14:paraId="536579BD" w14:textId="77777777" w:rsidR="00C562FF" w:rsidRPr="00C562FF" w:rsidRDefault="00A56E8F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保祿問候是一個祝福：「</w:t>
      </w:r>
      <w:proofErr w:type="gramStart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願主耶穌基督</w:t>
      </w:r>
      <w:proofErr w:type="gramEnd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恩寵，與你們的心靈同在！」（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5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</w:p>
    <w:p w14:paraId="637BD247" w14:textId="5811185F" w:rsidR="00171E94" w:rsidRPr="00C562FF" w:rsidRDefault="00A56E8F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通常書信由一個書寫員撰寫</w:t>
      </w:r>
      <w:proofErr w:type="gramStart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另如羅十六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2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：「</w:t>
      </w:r>
      <w:proofErr w:type="spellStart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Tertius</w:t>
      </w:r>
      <w:proofErr w:type="spellEnd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【特爾爵】」</w:t>
      </w:r>
      <w:proofErr w:type="gramStart"/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proofErr w:type="gramEnd"/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在信件的結尾，真正</w:t>
      </w:r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的「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作者</w:t>
      </w:r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」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會</w:t>
      </w:r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接過筆，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親自寫下結束的祝福。</w:t>
      </w:r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親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手寫的問候幾乎</w:t>
      </w:r>
      <w:r w:rsidR="00C562FF"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＝</w:t>
      </w: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今日書信或印刷文件中的「簽名」。</w:t>
      </w:r>
    </w:p>
    <w:p w14:paraId="13DF6313" w14:textId="77777777" w:rsidR="00B7062F" w:rsidRDefault="00B7062F" w:rsidP="002C11AE">
      <w:pPr>
        <w:pStyle w:val="2"/>
        <w:numPr>
          <w:ilvl w:val="0"/>
          <w:numId w:val="6"/>
        </w:numPr>
        <w:spacing w:before="100" w:beforeAutospacing="1" w:after="100" w:afterAutospacing="1" w:line="360" w:lineRule="exact"/>
        <w:rPr>
          <w:rFonts w:ascii="Times New Roman" w:eastAsia="新細明體" w:hAnsi="Times New Roman" w:cs="Times New Roman"/>
          <w:sz w:val="24"/>
          <w:szCs w:val="24"/>
        </w:rPr>
      </w:pPr>
      <w:r>
        <w:rPr>
          <w:rFonts w:ascii="Times New Roman" w:eastAsia="新細明體" w:hAnsi="Times New Roman" w:cs="Times New Roman" w:hint="eastAsia"/>
          <w:sz w:val="24"/>
          <w:szCs w:val="24"/>
        </w:rPr>
        <w:t>簽名</w:t>
      </w:r>
    </w:p>
    <w:p w14:paraId="0F03BE68" w14:textId="77777777" w:rsidR="00C562FF" w:rsidRPr="00C562FF" w:rsidRDefault="00786C6B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簽名通常被用在法律的脈絡中，表達文件的有效信。</w:t>
      </w:r>
    </w:p>
    <w:p w14:paraId="3878A6CA" w14:textId="1E52604E" w:rsidR="00A56E8F" w:rsidRDefault="00786C6B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 w:rsidRPr="00C562FF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在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《</w:t>
      </w:r>
      <w:r w:rsidRPr="00C562FF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費肋孟書</w:t>
      </w:r>
      <w:r w:rsidRPr="004720AB"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  <w:t>》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，保祿的簽名保證他將要提供的補償（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19</w:t>
      </w: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。</w:t>
      </w:r>
    </w:p>
    <w:p w14:paraId="55C7D3DE" w14:textId="7D699916" w:rsidR="003F1A52" w:rsidRPr="00C562FF" w:rsidRDefault="00C562FF" w:rsidP="00C562FF">
      <w:pPr>
        <w:pStyle w:val="2"/>
        <w:numPr>
          <w:ilvl w:val="0"/>
          <w:numId w:val="12"/>
        </w:numPr>
        <w:spacing w:beforeLines="50" w:before="120" w:afterLines="50" w:after="120" w:line="360" w:lineRule="exact"/>
        <w:ind w:left="964" w:hanging="482"/>
        <w:rPr>
          <w:rFonts w:ascii="Times New Roman" w:eastAsia="新細明體" w:hAnsi="Times New Roman" w:cs="Times New Roman"/>
          <w:kern w:val="2"/>
          <w:sz w:val="24"/>
          <w:szCs w:val="24"/>
          <w:bdr w:val="none" w:sz="0" w:space="0" w:color="auto"/>
        </w:rPr>
      </w:pPr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假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託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性的簽名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（</w:t>
      </w:r>
      <w:proofErr w:type="gramEnd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參閱：</w:t>
      </w:r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格前十六</w:t>
      </w:r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21</w:t>
      </w:r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；</w:t>
      </w:r>
      <w:r w:rsidR="00C8395C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哥</w:t>
      </w:r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四</w:t>
      </w:r>
      <w:proofErr w:type="gramStart"/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18</w:t>
      </w:r>
      <w:proofErr w:type="gramEnd"/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和得後三</w:t>
      </w:r>
      <w:r w:rsidR="00786C6B"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17</w:t>
      </w:r>
      <w:proofErr w:type="gramStart"/>
      <w:r>
        <w:rPr>
          <w:rFonts w:ascii="Times New Roman" w:eastAsia="新細明體" w:hAnsi="Times New Roman" w:cs="Times New Roman" w:hint="eastAsia"/>
          <w:kern w:val="2"/>
          <w:sz w:val="24"/>
          <w:szCs w:val="24"/>
          <w:bdr w:val="none" w:sz="0" w:space="0" w:color="auto"/>
        </w:rPr>
        <w:t>）</w:t>
      </w:r>
      <w:proofErr w:type="gramEnd"/>
    </w:p>
    <w:sectPr w:rsidR="003F1A52" w:rsidRPr="00C562FF" w:rsidSect="009F6009">
      <w:footerReference w:type="default" r:id="rId8"/>
      <w:pgSz w:w="11906" w:h="16838"/>
      <w:pgMar w:top="1440" w:right="1800" w:bottom="1440" w:left="1800" w:header="709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8737DF" w14:textId="77777777" w:rsidR="00EC55EE" w:rsidRDefault="00EC55EE">
      <w:r>
        <w:separator/>
      </w:r>
    </w:p>
  </w:endnote>
  <w:endnote w:type="continuationSeparator" w:id="0">
    <w:p w14:paraId="1741B4C4" w14:textId="77777777" w:rsidR="00EC55EE" w:rsidRDefault="00EC5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4BBDC" w14:textId="1279538F" w:rsidR="003F1A52" w:rsidRDefault="0081544D">
    <w:pPr>
      <w:pStyle w:val="a4"/>
      <w:tabs>
        <w:tab w:val="clear" w:pos="9020"/>
        <w:tab w:val="center" w:pos="4819"/>
        <w:tab w:val="right" w:pos="9638"/>
      </w:tabs>
    </w:pP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 w:rsidR="000D216B">
      <w:rPr>
        <w:rFonts w:ascii="Times New Roman" w:hAnsi="Times New Roman"/>
        <w:noProof/>
      </w:rPr>
      <w:t>4</w:t>
    </w:r>
    <w:r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819E6" w14:textId="77777777" w:rsidR="00EC55EE" w:rsidRDefault="00EC55EE">
      <w:r>
        <w:separator/>
      </w:r>
    </w:p>
  </w:footnote>
  <w:footnote w:type="continuationSeparator" w:id="0">
    <w:p w14:paraId="04358B38" w14:textId="77777777" w:rsidR="00EC55EE" w:rsidRDefault="00EC55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6959"/>
    <w:multiLevelType w:val="hybridMultilevel"/>
    <w:tmpl w:val="C546C682"/>
    <w:lvl w:ilvl="0" w:tplc="E0D25B86">
      <w:start w:val="1"/>
      <w:numFmt w:val="decimal"/>
      <w:lvlText w:val="%1."/>
      <w:lvlJc w:val="left"/>
      <w:pPr>
        <w:ind w:left="643" w:hanging="36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6D0F60C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E92AB02">
      <w:start w:val="1"/>
      <w:numFmt w:val="decimal"/>
      <w:lvlText w:val="%3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4EE3320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7B895A0">
      <w:start w:val="1"/>
      <w:numFmt w:val="decimal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A5A8DCE">
      <w:start w:val="1"/>
      <w:numFmt w:val="decimal"/>
      <w:lvlText w:val="%6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8201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4C04D84">
      <w:start w:val="1"/>
      <w:numFmt w:val="decimal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9DA6F42">
      <w:start w:val="1"/>
      <w:numFmt w:val="decimal"/>
      <w:lvlText w:val="%9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3101B59"/>
    <w:multiLevelType w:val="hybridMultilevel"/>
    <w:tmpl w:val="D56A0164"/>
    <w:lvl w:ilvl="0" w:tplc="C9D21A6A">
      <w:start w:val="1"/>
      <w:numFmt w:val="decimal"/>
      <w:pStyle w:val="1"/>
      <w:lvlText w:val="%1."/>
      <w:lvlJc w:val="left"/>
      <w:pPr>
        <w:ind w:left="643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6D0F60C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E92AB02">
      <w:start w:val="1"/>
      <w:numFmt w:val="decimal"/>
      <w:lvlText w:val="%3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4EE3320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7B895A0">
      <w:start w:val="1"/>
      <w:numFmt w:val="decimal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A5A8DCE">
      <w:start w:val="1"/>
      <w:numFmt w:val="decimal"/>
      <w:lvlText w:val="%6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8201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4C04D84">
      <w:start w:val="1"/>
      <w:numFmt w:val="decimal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9DA6F42">
      <w:start w:val="1"/>
      <w:numFmt w:val="decimal"/>
      <w:lvlText w:val="%9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5396C6B"/>
    <w:multiLevelType w:val="hybridMultilevel"/>
    <w:tmpl w:val="15AA762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DB941FD"/>
    <w:multiLevelType w:val="hybridMultilevel"/>
    <w:tmpl w:val="741A6980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344C7B5B"/>
    <w:multiLevelType w:val="hybridMultilevel"/>
    <w:tmpl w:val="638A3D88"/>
    <w:lvl w:ilvl="0" w:tplc="B5AAD0FC">
      <w:start w:val="1"/>
      <w:numFmt w:val="decimal"/>
      <w:lvlText w:val="%1.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41BA500A"/>
    <w:multiLevelType w:val="hybridMultilevel"/>
    <w:tmpl w:val="949818C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4B1F1EA0"/>
    <w:multiLevelType w:val="hybridMultilevel"/>
    <w:tmpl w:val="C546C682"/>
    <w:lvl w:ilvl="0" w:tplc="E0D25B86">
      <w:start w:val="1"/>
      <w:numFmt w:val="decimal"/>
      <w:lvlText w:val="%1."/>
      <w:lvlJc w:val="left"/>
      <w:pPr>
        <w:ind w:left="643" w:hanging="36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6D0F60C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E92AB02">
      <w:start w:val="1"/>
      <w:numFmt w:val="decimal"/>
      <w:lvlText w:val="%3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4EE3320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7B895A0">
      <w:start w:val="1"/>
      <w:numFmt w:val="decimal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A5A8DCE">
      <w:start w:val="1"/>
      <w:numFmt w:val="decimal"/>
      <w:lvlText w:val="%6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82010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4C04D84">
      <w:start w:val="1"/>
      <w:numFmt w:val="decimal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9DA6F42">
      <w:start w:val="1"/>
      <w:numFmt w:val="decimal"/>
      <w:lvlText w:val="%9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53C57F7E"/>
    <w:multiLevelType w:val="hybridMultilevel"/>
    <w:tmpl w:val="CE40E7D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57594535"/>
    <w:multiLevelType w:val="hybridMultilevel"/>
    <w:tmpl w:val="F612976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671847FB"/>
    <w:multiLevelType w:val="hybridMultilevel"/>
    <w:tmpl w:val="3CBEAC52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912A39"/>
    <w:multiLevelType w:val="hybridMultilevel"/>
    <w:tmpl w:val="34563D74"/>
    <w:lvl w:ilvl="0" w:tplc="F05A5FB8">
      <w:start w:val="1"/>
      <w:numFmt w:val="decimal"/>
      <w:lvlText w:val="%1.)"/>
      <w:lvlJc w:val="left"/>
      <w:pPr>
        <w:ind w:left="960" w:hanging="48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3321B27"/>
    <w:multiLevelType w:val="hybridMultilevel"/>
    <w:tmpl w:val="B1441690"/>
    <w:lvl w:ilvl="0" w:tplc="04090009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9"/>
  </w:num>
  <w:num w:numId="5">
    <w:abstractNumId w:val="0"/>
  </w:num>
  <w:num w:numId="6">
    <w:abstractNumId w:val="10"/>
  </w:num>
  <w:num w:numId="7">
    <w:abstractNumId w:val="2"/>
  </w:num>
  <w:num w:numId="8">
    <w:abstractNumId w:val="11"/>
  </w:num>
  <w:num w:numId="9">
    <w:abstractNumId w:val="7"/>
  </w:num>
  <w:num w:numId="10">
    <w:abstractNumId w:val="5"/>
  </w:num>
  <w:num w:numId="11">
    <w:abstractNumId w:val="4"/>
  </w:num>
  <w:num w:numId="12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N7GwNDE0NjA1MzBQ0lEKTi0uzszPAykwrwUA8szbqSwAAAA="/>
  </w:docVars>
  <w:rsids>
    <w:rsidRoot w:val="003F1A52"/>
    <w:rsid w:val="000D216B"/>
    <w:rsid w:val="001422A9"/>
    <w:rsid w:val="00147311"/>
    <w:rsid w:val="00171E94"/>
    <w:rsid w:val="001830BB"/>
    <w:rsid w:val="001929B0"/>
    <w:rsid w:val="00192E58"/>
    <w:rsid w:val="001B326E"/>
    <w:rsid w:val="00207433"/>
    <w:rsid w:val="00271ACD"/>
    <w:rsid w:val="002C11AE"/>
    <w:rsid w:val="002E6CF0"/>
    <w:rsid w:val="002F6B49"/>
    <w:rsid w:val="003351EB"/>
    <w:rsid w:val="0033670D"/>
    <w:rsid w:val="00340F93"/>
    <w:rsid w:val="00354502"/>
    <w:rsid w:val="00371A30"/>
    <w:rsid w:val="0038506D"/>
    <w:rsid w:val="003D3067"/>
    <w:rsid w:val="003E3B2D"/>
    <w:rsid w:val="003F1A52"/>
    <w:rsid w:val="0040329E"/>
    <w:rsid w:val="00403FAF"/>
    <w:rsid w:val="00406AC2"/>
    <w:rsid w:val="00414433"/>
    <w:rsid w:val="00444556"/>
    <w:rsid w:val="00450FE6"/>
    <w:rsid w:val="004720AB"/>
    <w:rsid w:val="004A0481"/>
    <w:rsid w:val="004B0BC2"/>
    <w:rsid w:val="005078DB"/>
    <w:rsid w:val="005273B9"/>
    <w:rsid w:val="00550A01"/>
    <w:rsid w:val="005917D4"/>
    <w:rsid w:val="00602836"/>
    <w:rsid w:val="00611948"/>
    <w:rsid w:val="006666BE"/>
    <w:rsid w:val="00692F5A"/>
    <w:rsid w:val="00707C47"/>
    <w:rsid w:val="00714E34"/>
    <w:rsid w:val="007162C7"/>
    <w:rsid w:val="0074494D"/>
    <w:rsid w:val="007455BB"/>
    <w:rsid w:val="00786C6B"/>
    <w:rsid w:val="007B5568"/>
    <w:rsid w:val="007D774A"/>
    <w:rsid w:val="0081544D"/>
    <w:rsid w:val="00835638"/>
    <w:rsid w:val="00843493"/>
    <w:rsid w:val="008B3725"/>
    <w:rsid w:val="008C668F"/>
    <w:rsid w:val="008C77F6"/>
    <w:rsid w:val="009113FD"/>
    <w:rsid w:val="00915794"/>
    <w:rsid w:val="0093573C"/>
    <w:rsid w:val="00966D1C"/>
    <w:rsid w:val="009A2FF9"/>
    <w:rsid w:val="009D4869"/>
    <w:rsid w:val="009F6009"/>
    <w:rsid w:val="00A56E8F"/>
    <w:rsid w:val="00A5739E"/>
    <w:rsid w:val="00A626AE"/>
    <w:rsid w:val="00A63441"/>
    <w:rsid w:val="00AB2759"/>
    <w:rsid w:val="00AF6BAC"/>
    <w:rsid w:val="00B53048"/>
    <w:rsid w:val="00B7062F"/>
    <w:rsid w:val="00C32A35"/>
    <w:rsid w:val="00C5296D"/>
    <w:rsid w:val="00C562FF"/>
    <w:rsid w:val="00C571FA"/>
    <w:rsid w:val="00C8395C"/>
    <w:rsid w:val="00C84402"/>
    <w:rsid w:val="00C86D30"/>
    <w:rsid w:val="00C9003A"/>
    <w:rsid w:val="00CE0C1C"/>
    <w:rsid w:val="00D12F87"/>
    <w:rsid w:val="00D158F0"/>
    <w:rsid w:val="00D177E6"/>
    <w:rsid w:val="00D626BF"/>
    <w:rsid w:val="00D76D06"/>
    <w:rsid w:val="00D86995"/>
    <w:rsid w:val="00D91BDC"/>
    <w:rsid w:val="00E0701D"/>
    <w:rsid w:val="00E261E6"/>
    <w:rsid w:val="00E3604F"/>
    <w:rsid w:val="00E865A6"/>
    <w:rsid w:val="00E87544"/>
    <w:rsid w:val="00E92887"/>
    <w:rsid w:val="00EC55EE"/>
    <w:rsid w:val="00EE470D"/>
    <w:rsid w:val="00EF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8C99BB"/>
  <w15:docId w15:val="{D1F85049-4B58-4A67-B402-3C3CC2963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15794"/>
    <w:pPr>
      <w:keepNext/>
      <w:numPr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beforeAutospacing="1" w:after="180" w:afterAutospacing="1" w:line="720" w:lineRule="auto"/>
      <w:outlineLvl w:val="0"/>
    </w:pPr>
    <w:rPr>
      <w:rFonts w:ascii="Calibri Light" w:eastAsia="新細明體" w:hAnsi="Calibri Light"/>
      <w:b/>
      <w:bCs/>
      <w:kern w:val="52"/>
      <w:sz w:val="52"/>
      <w:szCs w:val="52"/>
      <w:bdr w:val="none" w:sz="0" w:space="0" w:color="auto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11">
    <w:name w:val="內文1"/>
    <w:rPr>
      <w:rFonts w:ascii="Arial Unicode MS" w:eastAsia="Helvetica" w:hAnsi="Arial Unicode MS" w:cs="Arial Unicode MS" w:hint="eastAsia"/>
      <w:color w:val="000000"/>
      <w:sz w:val="22"/>
      <w:szCs w:val="22"/>
      <w:lang w:val="zh-TW"/>
    </w:rPr>
  </w:style>
  <w:style w:type="paragraph" w:customStyle="1" w:styleId="2">
    <w:name w:val="表格樣式 2"/>
    <w:rPr>
      <w:rFonts w:ascii="Helvetica" w:eastAsia="Helvetica" w:hAnsi="Helvetica" w:cs="Helvetica"/>
      <w:color w:val="000000"/>
    </w:rPr>
  </w:style>
  <w:style w:type="paragraph" w:styleId="a5">
    <w:name w:val="header"/>
    <w:basedOn w:val="a"/>
    <w:link w:val="a6"/>
    <w:uiPriority w:val="99"/>
    <w:unhideWhenUsed/>
    <w:rsid w:val="009157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15794"/>
    <w:rPr>
      <w:lang w:eastAsia="en-US"/>
    </w:rPr>
  </w:style>
  <w:style w:type="paragraph" w:styleId="a7">
    <w:name w:val="footer"/>
    <w:basedOn w:val="a"/>
    <w:link w:val="a8"/>
    <w:uiPriority w:val="99"/>
    <w:unhideWhenUsed/>
    <w:rsid w:val="009157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15794"/>
    <w:rPr>
      <w:lang w:eastAsia="en-US"/>
    </w:rPr>
  </w:style>
  <w:style w:type="character" w:customStyle="1" w:styleId="10">
    <w:name w:val="標題 1 字元"/>
    <w:basedOn w:val="a0"/>
    <w:link w:val="1"/>
    <w:uiPriority w:val="9"/>
    <w:rsid w:val="00915794"/>
    <w:rPr>
      <w:rFonts w:ascii="Calibri Light" w:eastAsia="新細明體" w:hAnsi="Calibri Light"/>
      <w:b/>
      <w:bCs/>
      <w:kern w:val="52"/>
      <w:sz w:val="52"/>
      <w:szCs w:val="52"/>
      <w:bdr w:val="none" w:sz="0" w:space="0" w:color="auto"/>
    </w:rPr>
  </w:style>
  <w:style w:type="paragraph" w:styleId="a9">
    <w:name w:val="List Paragraph"/>
    <w:basedOn w:val="a"/>
    <w:uiPriority w:val="34"/>
    <w:qFormat/>
    <w:rsid w:val="00A6344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52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新細明體"/>
        <a:cs typeface="Helvetica"/>
      </a:majorFont>
      <a:minorFont>
        <a:latin typeface="Helvetica"/>
        <a:ea typeface="新細明體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A9CF7-5100-4198-9A07-BACB9A017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4</Pages>
  <Words>319</Words>
  <Characters>1820</Characters>
  <Application>Microsoft Office Word</Application>
  <DocSecurity>0</DocSecurity>
  <Lines>15</Lines>
  <Paragraphs>4</Paragraphs>
  <ScaleCrop>false</ScaleCrop>
  <Company>air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思川</dc:creator>
  <cp:lastModifiedBy>思川 林</cp:lastModifiedBy>
  <cp:revision>15</cp:revision>
  <dcterms:created xsi:type="dcterms:W3CDTF">2018-08-03T01:23:00Z</dcterms:created>
  <dcterms:modified xsi:type="dcterms:W3CDTF">2018-08-05T00:18:00Z</dcterms:modified>
</cp:coreProperties>
</file>